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049525E" w:rsidR="007B4A91" w:rsidRDefault="00B26C53">
      <w:pPr>
        <w:rPr>
          <w:sz w:val="28"/>
          <w:szCs w:val="28"/>
        </w:rPr>
      </w:pPr>
      <w:r>
        <w:rPr>
          <w:sz w:val="28"/>
          <w:szCs w:val="28"/>
        </w:rPr>
        <w:t xml:space="preserve">          Hot Air Balloon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D32F66" w:rsidR="007B4A91" w:rsidRDefault="00B26C53">
      <w:pPr>
        <w:ind w:left="720"/>
        <w:rPr>
          <w:sz w:val="28"/>
          <w:szCs w:val="28"/>
        </w:rPr>
      </w:pPr>
      <w:r>
        <w:rPr>
          <w:sz w:val="28"/>
          <w:szCs w:val="28"/>
        </w:rPr>
        <w:t>We are not supposed to touch any of the bird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A407452" w:rsidR="007B4A91" w:rsidRDefault="002820FA">
      <w:pPr>
        <w:ind w:left="720"/>
        <w:rPr>
          <w:sz w:val="28"/>
          <w:szCs w:val="28"/>
        </w:rPr>
      </w:pPr>
      <w:r>
        <w:rPr>
          <w:sz w:val="28"/>
          <w:szCs w:val="28"/>
        </w:rPr>
        <w:t>We are travelling on the air balloon and we should safely land without touching any of the buildings, birds, street lights, trees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FDCD6D" w:rsidR="007B4A91" w:rsidRDefault="00B26C5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C356E90" w:rsidR="007B4A91" w:rsidRDefault="00B26C5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can control it using the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063A36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04AB9B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3618AD8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5F9C228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2207144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35D84A6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699FDF7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BD37D6C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51DEC15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A03884C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eet L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1ED7421" w:rsidR="007B4A91" w:rsidRDefault="00B26C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83294C4" w:rsidR="007B4A91" w:rsidRDefault="002820FA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c">
            <w:drawing>
              <wp:inline distT="0" distB="0" distL="0" distR="0" wp14:anchorId="3781E8BD" wp14:editId="0F8A0835">
                <wp:extent cx="5486400" cy="3200400"/>
                <wp:effectExtent l="0" t="0" r="0" b="9525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: Rounded Corners 4"/>
                        <wps:cNvSpPr/>
                        <wps:spPr>
                          <a:xfrm>
                            <a:off x="2103120" y="1249680"/>
                            <a:ext cx="1043940" cy="1950720"/>
                          </a:xfrm>
                          <a:prstGeom prst="roundRect">
                            <a:avLst>
                              <a:gd name="adj" fmla="val 0"/>
                            </a:avLst>
                          </a:prstGeom>
                          <a:solidFill>
                            <a:srgbClr val="7030A0"/>
                          </a:solidFill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: Rounded Corners 5"/>
                        <wps:cNvSpPr/>
                        <wps:spPr>
                          <a:xfrm>
                            <a:off x="2225040" y="1424940"/>
                            <a:ext cx="312420" cy="25146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: Rounded Corners 6"/>
                        <wps:cNvSpPr/>
                        <wps:spPr>
                          <a:xfrm>
                            <a:off x="2725080" y="1424940"/>
                            <a:ext cx="312420" cy="25146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: Rounded Corners 8"/>
                        <wps:cNvSpPr/>
                        <wps:spPr>
                          <a:xfrm>
                            <a:off x="2717460" y="2374560"/>
                            <a:ext cx="312420" cy="25146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: Rounded Corners 9"/>
                        <wps:cNvSpPr/>
                        <wps:spPr>
                          <a:xfrm>
                            <a:off x="2275500" y="2374560"/>
                            <a:ext cx="312420" cy="25146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: Rounded Corners 10"/>
                        <wps:cNvSpPr/>
                        <wps:spPr>
                          <a:xfrm>
                            <a:off x="2717460" y="1886880"/>
                            <a:ext cx="312420" cy="25146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: Rounded Corners 11"/>
                        <wps:cNvSpPr/>
                        <wps:spPr>
                          <a:xfrm>
                            <a:off x="2245020" y="1894500"/>
                            <a:ext cx="312420" cy="25146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Frame 12"/>
                        <wps:cNvSpPr/>
                        <wps:spPr>
                          <a:xfrm>
                            <a:off x="2415540" y="2720340"/>
                            <a:ext cx="434340" cy="480060"/>
                          </a:xfrm>
                          <a:prstGeom prst="fram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Graphic 13" descr="Hummingbird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3589020" y="259080"/>
                            <a:ext cx="79248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Graphic 14" descr="Deciduous tree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72000" y="22860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Graphic 1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1920" y="22860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Graphic 14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59420" y="22860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Graphic 17" descr="Streetlight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967740" y="1272540"/>
                            <a:ext cx="1066800" cy="19278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8" name="Graphic 18" descr="Hot air balloon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2160" cy="1645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" name="Graphic 19" descr="Cloud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57400" y="121920"/>
                            <a:ext cx="472440" cy="472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Graphic 19" descr="Cloud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74860" y="647700"/>
                            <a:ext cx="472440" cy="47244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328AE40" id="Canvas 2" o:spid="_x0000_s1026" editas="canvas" style="width:6in;height:252pt;mso-position-horizontal-relative:char;mso-position-vertical-relative:line" coordsize="54864,32004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2004;visibility:visible;mso-wrap-style:square" filled="t">
                  <v:fill o:detectmouseclick="t"/>
                  <v:path o:connecttype="none"/>
                </v:shape>
                <v:roundrect id="Rectangle: Rounded Corners 4" o:spid="_x0000_s1028" style="position:absolute;left:21031;top:12496;width:10439;height:19508;visibility:visible;mso-wrap-style:square;v-text-anchor:middle" arcsize="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" fillcolor="#7030a0" strokecolor="black [3040]">
                  <v:shadow on="t" color="black" opacity="22937f" origin=",.5" offset="0,.63889mm"/>
                </v:roundrect>
                <v:roundrect id="Rectangle: Rounded Corners 5" o:spid="_x0000_s1029" style="position:absolute;left:22250;top:14249;width:3124;height:25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</v:roundrect>
                <v:roundrect id="Rectangle: Rounded Corners 6" o:spid="_x0000_s1030" style="position:absolute;left:27250;top:14249;width:3125;height:25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</v:roundrect>
                <v:roundrect id="Rectangle: Rounded Corners 8" o:spid="_x0000_s1031" style="position:absolute;left:27174;top:23745;width:3124;height:25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</v:roundrect>
                <v:roundrect id="Rectangle: Rounded Corners 9" o:spid="_x0000_s1032" style="position:absolute;left:22755;top:23745;width:3124;height:25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</v:roundrect>
                <v:roundrect id="Rectangle: Rounded Corners 10" o:spid="_x0000_s1033" style="position:absolute;left:27174;top:18868;width:3124;height:25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</v:roundrect>
                <v:roundrect id="Rectangle: Rounded Corners 11" o:spid="_x0000_s1034" style="position:absolute;left:22450;top:18945;width:3124;height:251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</v:roundrect>
                <v:shape id="Frame 12" o:spid="_x0000_s1035" style="position:absolute;left:24155;top:27203;width:4343;height:4801;visibility:visible;mso-wrap-style:square;v-text-anchor:middle" coordsize="434340,480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" path="m,l434340,r,480060l,480060,,xm54293,54293r,371475l380048,425768r,-371475l54293,54293xe" fillcolor="#4f81bd [3204]" strokecolor="#4579b8 [3044]">
                  <v:fill color2="#a7bfde [1620]" rotate="t" angle="180" focus="100%" type="gradient">
                    <o:fill v:ext="view" type="gradientUnscaled"/>
                  </v:fill>
                  <v:shadow on="t" color="black" opacity="22937f" origin=",.5" offset="0,.63889mm"/>
                  <v:path arrowok="t" o:connecttype="custom" o:connectlocs="0,0;434340,0;434340,480060;0,480060;0,0;54293,54293;54293,425768;380048,425768;380048,54293;54293,54293" o:connectangles="0,0,0,0,0,0,0,0,0,0"/>
                </v:shape>
                <v:shape id="Graphic 13" o:spid="_x0000_s1036" type="#_x0000_t75" alt="Hummingbird" style="position:absolute;left:35890;top:2590;width:7925;height:9144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">
                  <v:imagedata r:id="rId15" o:title="Hummingbird"/>
                </v:shape>
                <v:shape id="Graphic 14" o:spid="_x0000_s1037" type="#_x0000_t75" alt="Deciduous tree" style="position:absolute;left:45720;top:2286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">
                  <v:imagedata r:id="rId16" o:title="Deciduous tree"/>
                </v:shape>
                <v:shape id="Graphic 14" o:spid="_x0000_s1038" type="#_x0000_t75" style="position:absolute;left:3019;top:2286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">
                  <v:imagedata r:id="rId16" o:title=""/>
                </v:shape>
                <v:shape id="Graphic 14" o:spid="_x0000_s1039" type="#_x0000_t75" style="position:absolute;left:31594;top:22860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">
                  <v:imagedata r:id="rId16" o:title=""/>
                </v:shape>
                <v:shape id="Graphic 17" o:spid="_x0000_s1040" type="#_x0000_t75" alt="Streetlight" style="position:absolute;left:9677;top:12725;width:10668;height:1927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">
                  <v:imagedata r:id="rId17" o:title="Streetlight"/>
                </v:shape>
                <v:shape id="Graphic 18" o:spid="_x0000_s1041" type="#_x0000_t75" alt="Hot air balloon" style="position:absolute;width:18621;height:164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">
                  <v:imagedata r:id="rId18" o:title="Hot air balloon"/>
                </v:shape>
                <v:shape id="Graphic 19" o:spid="_x0000_s1042" type="#_x0000_t75" alt="Cloud" style="position:absolute;left:20574;top:1219;width:4724;height:4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">
                  <v:imagedata r:id="rId19" o:title="Cloud"/>
                </v:shape>
                <v:shape id="Graphic 19" o:spid="_x0000_s1043" type="#_x0000_t75" alt="Cloud" style="position:absolute;left:47748;top:6477;width:4725;height:4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">
                  <v:imagedata r:id="rId19" o:title="Cloud"/>
                </v:shape>
                <w10:anchorlock/>
              </v:group>
            </w:pict>
          </mc:Fallback>
        </mc:AlternateConten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D7BFBB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8736734" w14:textId="77777777" w:rsidR="002820FA" w:rsidRDefault="002820FA">
      <w:pPr>
        <w:rPr>
          <w:sz w:val="28"/>
          <w:szCs w:val="28"/>
        </w:rPr>
      </w:pPr>
    </w:p>
    <w:p w14:paraId="24B987DE" w14:textId="65B78BD3" w:rsidR="007B4A91" w:rsidRDefault="00B26C53">
      <w:pPr>
        <w:rPr>
          <w:sz w:val="28"/>
          <w:szCs w:val="28"/>
        </w:rPr>
      </w:pPr>
      <w:r>
        <w:t>When the score is getting increased</w:t>
      </w:r>
      <w:r w:rsidR="002820FA">
        <w:t>, the speed of the game will also increase.</w: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45845481">
    <w:abstractNumId w:val="0"/>
  </w:num>
  <w:num w:numId="2" w16cid:durableId="1301692921">
    <w:abstractNumId w:val="1"/>
  </w:num>
  <w:num w:numId="3" w16cid:durableId="1529566150">
    <w:abstractNumId w:val="3"/>
  </w:num>
  <w:num w:numId="4" w16cid:durableId="8481837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20FA"/>
    <w:rsid w:val="00407B31"/>
    <w:rsid w:val="00556965"/>
    <w:rsid w:val="007B4A91"/>
    <w:rsid w:val="00B2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sv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ha glory</cp:lastModifiedBy>
  <cp:revision>4</cp:revision>
  <dcterms:created xsi:type="dcterms:W3CDTF">2021-03-18T05:03:00Z</dcterms:created>
  <dcterms:modified xsi:type="dcterms:W3CDTF">2022-09-06T12:08:00Z</dcterms:modified>
</cp:coreProperties>
</file>